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D8580" w14:textId="22F5F19B" w:rsidR="00F77EDB" w:rsidRPr="00AC0C60" w:rsidRDefault="00E60A17" w:rsidP="196819B7">
      <w:pPr>
        <w:pStyle w:val="Title"/>
        <w:spacing w:after="240"/>
      </w:pPr>
      <w:r>
        <w:t>Technical Solution Design</w:t>
      </w:r>
      <w:r w:rsidR="59B82F74">
        <w:t xml:space="preserve"> Preparation Document</w:t>
      </w: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F77EDB" w:rsidRPr="00AC0C60" w14:paraId="483BD2D5" w14:textId="77777777" w:rsidTr="7A2819E4">
        <w:tc>
          <w:tcPr>
            <w:tcW w:w="577" w:type="dxa"/>
            <w:shd w:val="clear" w:color="auto" w:fill="DEEBF6"/>
          </w:tcPr>
          <w:p w14:paraId="3D876374" w14:textId="77777777" w:rsidR="00F77EDB" w:rsidRPr="00AC0C60" w:rsidRDefault="003D0E23">
            <w:pPr>
              <w:rPr>
                <w:highlight w:val="yellow"/>
              </w:rPr>
            </w:pPr>
            <w:r w:rsidRPr="00AC0C60">
              <w:rPr>
                <w:noProof/>
                <w:highlight w:val="yellow"/>
              </w:rPr>
              <mc:AlternateContent>
                <mc:Choice Requires="wpg">
                  <w:drawing>
                    <wp:inline distT="0" distB="0" distL="0" distR="0" wp14:anchorId="0BA4D5DD" wp14:editId="4DAD415F">
                      <wp:extent cx="141605" cy="141605"/>
                      <wp:effectExtent l="0" t="0" r="0" b="0"/>
                      <wp:docPr id="39" name="Group 39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" name="Group 1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2" name="Rectangle 2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A03AD97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" name="Rectangle 3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6D087BC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4" name="Freeform: Shape 4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BA4D5DD" id="Group 39" o:spid="_x0000_s102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">
                      <v:group id="Group 1" o:spid="_x0000_s102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        <v:rect id="Rectangle 2" o:spid="_x0000_s102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" filled="f" stroked="f">
                          <v:textbox inset="2.53958mm,2.53958mm,2.53958mm,2.53958mm">
                            <w:txbxContent>
                              <w:p w14:paraId="1A03AD97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3" o:spid="_x0000_s102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6D087BC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4" o:spid="_x0000_s103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3B6C63C2" w14:textId="25ECFEFC" w:rsidR="00F77EDB" w:rsidRPr="00277677" w:rsidRDefault="778EE046" w:rsidP="00277677">
            <w:pPr>
              <w:spacing w:after="160" w:line="264" w:lineRule="auto"/>
              <w:ind w:right="576"/>
              <w:rPr>
                <w:color w:val="595959" w:themeColor="text1" w:themeTint="A6"/>
                <w:sz w:val="16"/>
                <w:szCs w:val="16"/>
              </w:rPr>
            </w:pPr>
            <w:r w:rsidRPr="7A2819E4">
              <w:rPr>
                <w:color w:val="595959" w:themeColor="text1" w:themeTint="A6"/>
                <w:sz w:val="16"/>
                <w:szCs w:val="16"/>
              </w:rPr>
              <w:t xml:space="preserve">When designing a technical solution for a customer, </w:t>
            </w:r>
            <w:r w:rsidR="14885F47" w:rsidRPr="7A2819E4">
              <w:rPr>
                <w:color w:val="595959" w:themeColor="text1" w:themeTint="A6"/>
                <w:sz w:val="16"/>
                <w:szCs w:val="16"/>
              </w:rPr>
              <w:t>you will perform a</w:t>
            </w:r>
            <w:r w:rsidRPr="7A2819E4">
              <w:rPr>
                <w:color w:val="595959" w:themeColor="text1" w:themeTint="A6"/>
                <w:sz w:val="16"/>
                <w:szCs w:val="16"/>
              </w:rPr>
              <w:t xml:space="preserve"> fit-to-standard analysis</w:t>
            </w:r>
            <w:r w:rsidR="4EFAC03D" w:rsidRPr="7A2819E4">
              <w:rPr>
                <w:color w:val="595959" w:themeColor="text1" w:themeTint="A6"/>
                <w:sz w:val="16"/>
                <w:szCs w:val="16"/>
              </w:rPr>
              <w:t xml:space="preserve"> of the requirements of </w:t>
            </w:r>
            <w:proofErr w:type="spellStart"/>
            <w:r w:rsidR="4EFAC03D" w:rsidRPr="7A2819E4">
              <w:rPr>
                <w:color w:val="595959" w:themeColor="text1" w:themeTint="A6"/>
                <w:sz w:val="16"/>
                <w:szCs w:val="16"/>
              </w:rPr>
              <w:t>RenewAgra</w:t>
            </w:r>
            <w:proofErr w:type="spellEnd"/>
            <w:r w:rsidR="4EFAC03D" w:rsidRPr="7A2819E4">
              <w:rPr>
                <w:color w:val="595959" w:themeColor="text1" w:themeTint="A6"/>
                <w:sz w:val="16"/>
                <w:szCs w:val="16"/>
              </w:rPr>
              <w:t xml:space="preserve">. By doing so, </w:t>
            </w:r>
            <w:r w:rsidR="4491C5AF" w:rsidRPr="7A2819E4">
              <w:rPr>
                <w:color w:val="595959" w:themeColor="text1" w:themeTint="A6"/>
                <w:sz w:val="16"/>
                <w:szCs w:val="16"/>
              </w:rPr>
              <w:t>you will be able to translate business requirements into techn</w:t>
            </w:r>
            <w:r w:rsidR="2C45AE37" w:rsidRPr="7A2819E4">
              <w:rPr>
                <w:color w:val="595959" w:themeColor="text1" w:themeTint="A6"/>
                <w:sz w:val="16"/>
                <w:szCs w:val="16"/>
              </w:rPr>
              <w:t>i</w:t>
            </w:r>
            <w:r w:rsidR="4491C5AF" w:rsidRPr="7A2819E4">
              <w:rPr>
                <w:color w:val="595959" w:themeColor="text1" w:themeTint="A6"/>
                <w:sz w:val="16"/>
                <w:szCs w:val="16"/>
              </w:rPr>
              <w:t xml:space="preserve">cal requirements based on the goals stated by </w:t>
            </w:r>
            <w:proofErr w:type="spellStart"/>
            <w:r w:rsidR="4491C5AF" w:rsidRPr="7A2819E4">
              <w:rPr>
                <w:color w:val="595959" w:themeColor="text1" w:themeTint="A6"/>
                <w:sz w:val="16"/>
                <w:szCs w:val="16"/>
              </w:rPr>
              <w:t>RenewAgra</w:t>
            </w:r>
            <w:bookmarkStart w:id="0" w:name="_Int_69taIO2x"/>
            <w:proofErr w:type="spellEnd"/>
            <w:r w:rsidR="414E0333" w:rsidRPr="7A2819E4">
              <w:rPr>
                <w:color w:val="595959" w:themeColor="text1" w:themeTint="A6"/>
                <w:sz w:val="16"/>
                <w:szCs w:val="16"/>
              </w:rPr>
              <w:t xml:space="preserve">. </w:t>
            </w:r>
            <w:bookmarkEnd w:id="0"/>
            <w:r w:rsidR="4491C5AF" w:rsidRPr="7A2819E4">
              <w:rPr>
                <w:color w:val="595959" w:themeColor="text1" w:themeTint="A6"/>
                <w:sz w:val="16"/>
                <w:szCs w:val="16"/>
              </w:rPr>
              <w:t>As you communicat</w:t>
            </w:r>
            <w:r w:rsidR="4D029945" w:rsidRPr="7A2819E4">
              <w:rPr>
                <w:color w:val="595959" w:themeColor="text1" w:themeTint="A6"/>
                <w:sz w:val="16"/>
                <w:szCs w:val="16"/>
              </w:rPr>
              <w:t xml:space="preserve">e and present your findings to the customer and receive feedback, you can update the Technical Solution Design till </w:t>
            </w:r>
            <w:r w:rsidR="0DB942C1" w:rsidRPr="7A2819E4">
              <w:rPr>
                <w:color w:val="595959" w:themeColor="text1" w:themeTint="A6"/>
                <w:sz w:val="16"/>
                <w:szCs w:val="16"/>
              </w:rPr>
              <w:t xml:space="preserve">you incorporate </w:t>
            </w:r>
            <w:bookmarkStart w:id="1" w:name="_Int_R71afuJa"/>
            <w:proofErr w:type="gramStart"/>
            <w:r w:rsidR="4D029945" w:rsidRPr="7A2819E4">
              <w:rPr>
                <w:color w:val="595959" w:themeColor="text1" w:themeTint="A6"/>
                <w:sz w:val="16"/>
                <w:szCs w:val="16"/>
              </w:rPr>
              <w:t>all of</w:t>
            </w:r>
            <w:bookmarkEnd w:id="1"/>
            <w:proofErr w:type="gramEnd"/>
            <w:r w:rsidR="4D029945" w:rsidRPr="7A2819E4">
              <w:rPr>
                <w:color w:val="595959" w:themeColor="text1" w:themeTint="A6"/>
                <w:sz w:val="16"/>
                <w:szCs w:val="16"/>
              </w:rPr>
              <w:t xml:space="preserve"> the customer</w:t>
            </w:r>
            <w:r w:rsidR="129DABFA" w:rsidRPr="7A2819E4">
              <w:rPr>
                <w:color w:val="595959" w:themeColor="text1" w:themeTint="A6"/>
                <w:sz w:val="16"/>
                <w:szCs w:val="16"/>
              </w:rPr>
              <w:t>'</w:t>
            </w:r>
            <w:r w:rsidR="4D029945" w:rsidRPr="7A2819E4">
              <w:rPr>
                <w:color w:val="595959" w:themeColor="text1" w:themeTint="A6"/>
                <w:sz w:val="16"/>
                <w:szCs w:val="16"/>
              </w:rPr>
              <w:t>s feedback.</w:t>
            </w:r>
          </w:p>
        </w:tc>
      </w:tr>
    </w:tbl>
    <w:p w14:paraId="7CD015B2" w14:textId="67C51EF1" w:rsidR="00F77EDB" w:rsidRPr="00AC0C60" w:rsidRDefault="6491B4B1" w:rsidP="50598391">
      <w:pPr>
        <w:pStyle w:val="Heading2"/>
        <w:rPr>
          <w:lang w:val="en"/>
        </w:rPr>
      </w:pPr>
      <w:r w:rsidRPr="50598391">
        <w:rPr>
          <w:lang w:val="en"/>
        </w:rPr>
        <w:t xml:space="preserve">Tools and Products </w:t>
      </w:r>
      <w:r w:rsidR="00B742CA">
        <w:rPr>
          <w:lang w:val="en"/>
        </w:rPr>
        <w:t>considered</w:t>
      </w:r>
      <w:r w:rsidRPr="50598391">
        <w:rPr>
          <w:lang w:val="en"/>
        </w:rPr>
        <w:t xml:space="preserve"> while creating Technical Solution Design (Task 2 – Activity 1)</w:t>
      </w: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F77EDB" w:rsidRPr="00AC0C60" w14:paraId="354FB7F4" w14:textId="77777777" w:rsidTr="7A2819E4">
        <w:trPr>
          <w:trHeight w:val="1500"/>
        </w:trPr>
        <w:tc>
          <w:tcPr>
            <w:tcW w:w="577" w:type="dxa"/>
            <w:shd w:val="clear" w:color="auto" w:fill="DEEBF6"/>
          </w:tcPr>
          <w:p w14:paraId="55DD40FA" w14:textId="77777777" w:rsidR="00F77EDB" w:rsidRPr="00AC0C60" w:rsidRDefault="003D0E23">
            <w:pPr>
              <w:rPr>
                <w:highlight w:val="yellow"/>
              </w:rPr>
            </w:pPr>
            <w:r w:rsidRPr="00AC0C60">
              <w:rPr>
                <w:noProof/>
                <w:highlight w:val="yellow"/>
              </w:rPr>
              <mc:AlternateContent>
                <mc:Choice Requires="wpg">
                  <w:drawing>
                    <wp:inline distT="0" distB="0" distL="0" distR="0" wp14:anchorId="216A1E4A" wp14:editId="7F18CB67">
                      <wp:extent cx="141605" cy="141605"/>
                      <wp:effectExtent l="0" t="0" r="0" b="0"/>
                      <wp:docPr id="40" name="Group 40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3" name="Group 13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4" name="Rectangle 14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27BF71B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5" name="Rectangle 15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427AFC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6" name="Freeform: Shape 16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16A1E4A" id="Group 40" o:spid="_x0000_s1031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">
                      <v:group id="Group 13" o:spid="_x0000_s1032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71xtwgAAANs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">
                        <v:rect id="Rectangle 14" o:spid="_x0000_s1033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" filled="f" stroked="f">
                          <v:textbox inset="2.53958mm,2.53958mm,2.53958mm,2.53958mm">
                            <w:txbxContent>
                              <w:p w14:paraId="527BF71B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5" o:spid="_x0000_s1034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0427AFC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16" o:spid="_x0000_s1035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7A6950DA" w14:textId="5DF6E132" w:rsidR="00F77EDB" w:rsidRPr="00AC0C60" w:rsidRDefault="3AAD35E6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rFonts w:ascii="Calibri" w:eastAsia="Calibri" w:hAnsi="Calibri" w:cs="Calibri"/>
                <w:i/>
                <w:iCs/>
                <w:sz w:val="24"/>
                <w:szCs w:val="24"/>
              </w:rPr>
            </w:pPr>
            <w:r w:rsidRPr="7A2819E4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</w:t>
            </w:r>
            <w:r w:rsidR="388A0FC8" w:rsidRPr="7A2819E4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>Identify four tools</w:t>
            </w:r>
            <w:r w:rsidR="00A33822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/ products</w:t>
            </w:r>
            <w:r w:rsidR="388A0FC8" w:rsidRPr="7A2819E4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</w:t>
            </w:r>
            <w:r w:rsidR="6EB5ADA0" w:rsidRPr="7A2819E4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you can use to design the Technical Solution for </w:t>
            </w:r>
            <w:proofErr w:type="spellStart"/>
            <w:r w:rsidR="1E69ED6E" w:rsidRPr="7A2819E4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>RenewAgra</w:t>
            </w:r>
            <w:proofErr w:type="spellEnd"/>
            <w:r w:rsidR="6EB5ADA0" w:rsidRPr="7A2819E4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(including</w:t>
            </w:r>
            <w:r w:rsidR="388A0FC8" w:rsidRPr="7A2819E4">
              <w:rPr>
                <w:rFonts w:ascii="Calibri" w:eastAsia="Calibri" w:hAnsi="Calibri" w:cs="Calibri"/>
                <w:i/>
                <w:iCs/>
                <w:sz w:val="24"/>
                <w:szCs w:val="24"/>
              </w:rPr>
              <w:t xml:space="preserve"> one Lifecycle Management tool). Explain in 1-2 sentences why you have chosen each tool.</w:t>
            </w:r>
          </w:p>
        </w:tc>
      </w:tr>
    </w:tbl>
    <w:p w14:paraId="778AF343" w14:textId="3FD57B30" w:rsidR="50598391" w:rsidRDefault="50598391" w:rsidP="50598391">
      <w:pPr>
        <w:spacing w:line="259" w:lineRule="auto"/>
        <w:rPr>
          <w:rFonts w:ascii="Calibri" w:eastAsia="Calibri" w:hAnsi="Calibri" w:cs="Calibri"/>
          <w:sz w:val="24"/>
          <w:szCs w:val="24"/>
        </w:rPr>
      </w:pPr>
    </w:p>
    <w:p w14:paraId="75312FC3" w14:textId="77777777" w:rsidR="7ED8ABB4" w:rsidRDefault="7ED8ABB4" w:rsidP="505983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  <w:r w:rsidRPr="50598391">
        <w:rPr>
          <w:highlight w:val="yellow"/>
        </w:rPr>
        <w:t>Learner input – begin your work here.</w:t>
      </w:r>
    </w:p>
    <w:p w14:paraId="79E1E337" w14:textId="6F4E214D" w:rsidR="50598391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Calibri" w:eastAsia="Calibri" w:hAnsi="Calibri" w:cs="Calibri"/>
          <w:sz w:val="24"/>
          <w:szCs w:val="24"/>
        </w:rPr>
      </w:pPr>
    </w:p>
    <w:p w14:paraId="262211DF" w14:textId="77777777" w:rsidR="00F77EDB" w:rsidRPr="00AC0C60" w:rsidRDefault="00F77ED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highlight w:val="yellow"/>
        </w:rPr>
      </w:pPr>
    </w:p>
    <w:p w14:paraId="03ADAB94" w14:textId="6F411CEF" w:rsidR="5A714D01" w:rsidRDefault="5A714D01" w:rsidP="50598391">
      <w:pPr>
        <w:pStyle w:val="Heading2"/>
        <w:pBdr>
          <w:top w:val="nil"/>
          <w:left w:val="nil"/>
          <w:bottom w:val="nil"/>
          <w:right w:val="nil"/>
          <w:between w:val="nil"/>
        </w:pBdr>
        <w:spacing w:after="0"/>
      </w:pPr>
      <w:r>
        <w:t>Solution</w:t>
      </w:r>
      <w:r w:rsidR="65BB4316">
        <w:t xml:space="preserve"> used for similar customers</w:t>
      </w:r>
      <w:r>
        <w:t xml:space="preserve"> (Task 2 - Activity </w:t>
      </w:r>
      <w:r w:rsidR="759E64C0">
        <w:t>2</w:t>
      </w:r>
      <w:r>
        <w:t>)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14:paraId="2F17F3AB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28E914B1" w14:textId="77777777" w:rsidR="50598391" w:rsidRDefault="50598391" w:rsidP="50598391">
            <w:pPr>
              <w:rPr>
                <w:highlight w:val="yellow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47A3093" wp14:editId="2F741152">
                      <wp:extent cx="141605" cy="141605"/>
                      <wp:effectExtent l="0" t="0" r="0" b="0"/>
                      <wp:docPr id="206995556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17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8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067422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9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D5C63E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0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47A3093" id="Group 43" o:spid="_x0000_s103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">
                      <v:group id="Group 17" o:spid="_x0000_s103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">
                        <v:rect id="Rectangle 18" o:spid="_x0000_s103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IGl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2DlFxlAr/4BAAD//wMAUEsBAi0AFAAGAAgAAAAhANvh9svuAAAAhQEAABMAAAAAAAAAAAAA&#10;AAAAAAAAAFtDb250ZW50X1R5cGVzXS54bWxQSwECLQAUAAYACAAAACEAWvQsW78AAAAVAQAACwAA&#10;AAAAAAAAAAAAAAAfAQAAX3JlbHMvLnJlbHNQSwECLQAUAAYACAAAACEAqRCBpcMAAADbAAAADwAA&#10;AAAAAAAAAAAAAAAHAgAAZHJzL2Rvd25yZXYueG1sUEsFBgAAAAADAAMAtwAAAPcCAAAAAA==&#10;" filled="f" stroked="f">
                          <v:textbox inset="2.53958mm,2.53958mm,2.53958mm,2.53958mm">
                            <w:txbxContent>
                              <w:p w14:paraId="7067422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o:spid="_x0000_s103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7D5C63E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o:spid="_x0000_s104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17455BEF" w14:textId="73AFF57F" w:rsidR="39C3BF9A" w:rsidRDefault="67594E67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</w:pPr>
            <w:r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>Document the following points</w:t>
            </w:r>
            <w:r w:rsidR="008C061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 xml:space="preserve"> based on the customer success story</w:t>
            </w:r>
            <w:r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>:</w:t>
            </w:r>
            <w:r w:rsidR="39C3BF9A">
              <w:br/>
            </w:r>
            <w:r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 xml:space="preserve">a) Customer information </w:t>
            </w:r>
            <w:r w:rsidR="39C3BF9A">
              <w:br/>
            </w:r>
            <w:r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 xml:space="preserve">b) Pain points </w:t>
            </w:r>
            <w:r w:rsidR="39C3BF9A">
              <w:br/>
            </w:r>
            <w:r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 xml:space="preserve">c) </w:t>
            </w:r>
            <w:bookmarkStart w:id="2" w:name="_Int_PDkqgRus"/>
            <w:r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>Technical</w:t>
            </w:r>
            <w:bookmarkEnd w:id="2"/>
            <w:r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 xml:space="preserve"> solution   </w:t>
            </w:r>
            <w:r w:rsidR="39C3BF9A">
              <w:br/>
            </w:r>
            <w:r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 xml:space="preserve">d) How the technical solution specifically addressed the pain points  </w:t>
            </w:r>
          </w:p>
        </w:tc>
      </w:tr>
    </w:tbl>
    <w:p w14:paraId="31186AD0" w14:textId="7E7466E6" w:rsidR="50598391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</w:p>
    <w:p w14:paraId="589B86E0" w14:textId="77777777" w:rsidR="00400B5D" w:rsidRDefault="00400B5D" w:rsidP="00400B5D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  <w:r w:rsidRPr="50598391">
        <w:rPr>
          <w:highlight w:val="yellow"/>
        </w:rPr>
        <w:t>Learner input – begin your work here.</w:t>
      </w:r>
    </w:p>
    <w:p w14:paraId="361670F7" w14:textId="3AFD188B" w:rsidR="39C3BF9A" w:rsidRDefault="67594E67" w:rsidP="7A2819E4">
      <w:pPr>
        <w:pStyle w:val="Heading2"/>
        <w:pBdr>
          <w:top w:val="nil"/>
          <w:left w:val="nil"/>
          <w:bottom w:val="nil"/>
          <w:right w:val="nil"/>
          <w:between w:val="nil"/>
        </w:pBdr>
        <w:spacing w:after="0"/>
      </w:pPr>
      <w:r>
        <w:t xml:space="preserve">Identifying and closing gaps (Task 2 - Activity </w:t>
      </w:r>
      <w:r w:rsidR="19E23BB5">
        <w:t>3</w:t>
      </w:r>
      <w:r>
        <w:t>)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14:paraId="62593B21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6158C39B" w14:textId="77777777" w:rsidR="50598391" w:rsidRDefault="50598391" w:rsidP="50598391">
            <w:pPr>
              <w:rPr>
                <w:highlight w:val="yellow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56F467B0" wp14:editId="068FB347">
                      <wp:extent cx="141605" cy="141605"/>
                      <wp:effectExtent l="0" t="0" r="0" b="0"/>
                      <wp:docPr id="1351943954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9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10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D90BF0B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1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98B76A9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12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6F467B0" id="_x0000_s1041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">
                      <v:group id="Group 17" o:spid="_x0000_s1042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      <v:rect id="Rectangle 18" o:spid="_x0000_s1043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" filled="f" stroked="f">
                          <v:textbox inset="2.53958mm,2.53958mm,2.53958mm,2.53958mm">
                            <w:txbxContent>
                              <w:p w14:paraId="7D90BF0B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o:spid="_x0000_s1044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798B76A9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o:spid="_x0000_s1045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304CA756" w14:textId="366EE9AA" w:rsidR="370D89FD" w:rsidRDefault="370D89FD" w:rsidP="50598391">
            <w:pP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50598391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>Document three gaps and how to close each gap.</w:t>
            </w:r>
          </w:p>
        </w:tc>
      </w:tr>
    </w:tbl>
    <w:p w14:paraId="0D7F997D" w14:textId="40F6BAF7" w:rsidR="50598391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</w:p>
    <w:tbl>
      <w:tblPr>
        <w:tblStyle w:val="GridTable1Light-Accent1"/>
        <w:tblW w:w="0" w:type="auto"/>
        <w:tblInd w:w="-5" w:type="dxa"/>
        <w:tblLayout w:type="fixed"/>
        <w:tblLook w:val="06A0" w:firstRow="1" w:lastRow="0" w:firstColumn="1" w:lastColumn="0" w:noHBand="1" w:noVBand="1"/>
      </w:tblPr>
      <w:tblGrid>
        <w:gridCol w:w="4505"/>
        <w:gridCol w:w="4800"/>
      </w:tblGrid>
      <w:tr w:rsidR="50598391" w14:paraId="02BBE0B6" w14:textId="77777777" w:rsidTr="7A2819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44F09DE7" w14:textId="2B80E4C8" w:rsidR="50598391" w:rsidRDefault="7A182304" w:rsidP="50598391">
            <w:pPr>
              <w:spacing w:line="276" w:lineRule="auto"/>
            </w:pPr>
            <w:r w:rsidRPr="7A2819E4">
              <w:rPr>
                <w:color w:val="2E74B5" w:themeColor="accent1" w:themeShade="BF"/>
                <w:sz w:val="24"/>
                <w:szCs w:val="24"/>
              </w:rPr>
              <w:t>Gap</w:t>
            </w:r>
          </w:p>
        </w:tc>
        <w:tc>
          <w:tcPr>
            <w:tcW w:w="4800" w:type="dxa"/>
          </w:tcPr>
          <w:p w14:paraId="79F5FF1A" w14:textId="41C61361" w:rsidR="50598391" w:rsidRDefault="7A182304" w:rsidP="50598391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7A2819E4">
              <w:rPr>
                <w:color w:val="2E74B5" w:themeColor="accent1" w:themeShade="BF"/>
                <w:sz w:val="24"/>
                <w:szCs w:val="24"/>
              </w:rPr>
              <w:t>Solution</w:t>
            </w:r>
          </w:p>
        </w:tc>
      </w:tr>
      <w:tr w:rsidR="50598391" w14:paraId="735C53BA" w14:textId="77777777" w:rsidTr="7A2819E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704BA38F" w14:textId="0E1752ED" w:rsidR="50598391" w:rsidRDefault="50598391" w:rsidP="50598391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4800" w:type="dxa"/>
          </w:tcPr>
          <w:p w14:paraId="037BD3F6" w14:textId="48ACC609" w:rsidR="50598391" w:rsidRDefault="50598391" w:rsidP="5059839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0E23" w14:paraId="43554D76" w14:textId="77777777" w:rsidTr="7A2819E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5C592916" w14:textId="77777777" w:rsidR="003D0E23" w:rsidRDefault="003D0E23" w:rsidP="50598391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4800" w:type="dxa"/>
          </w:tcPr>
          <w:p w14:paraId="638A1505" w14:textId="77777777" w:rsidR="003D0E23" w:rsidRDefault="003D0E23" w:rsidP="5059839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0E23" w14:paraId="4CCA3C0D" w14:textId="77777777" w:rsidTr="7A2819E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5" w:type="dxa"/>
          </w:tcPr>
          <w:p w14:paraId="30F543C7" w14:textId="77777777" w:rsidR="003D0E23" w:rsidRDefault="003D0E23" w:rsidP="50598391">
            <w:pPr>
              <w:spacing w:line="276" w:lineRule="auto"/>
              <w:rPr>
                <w:color w:val="000000" w:themeColor="text1"/>
                <w:sz w:val="22"/>
                <w:szCs w:val="22"/>
              </w:rPr>
            </w:pPr>
          </w:p>
        </w:tc>
        <w:tc>
          <w:tcPr>
            <w:tcW w:w="4800" w:type="dxa"/>
          </w:tcPr>
          <w:p w14:paraId="4C35F379" w14:textId="77777777" w:rsidR="003D0E23" w:rsidRDefault="003D0E23" w:rsidP="50598391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D93CC05" w14:textId="02409BE9" w:rsidR="18C77A95" w:rsidRDefault="18C77A95" w:rsidP="50598391">
      <w:pPr>
        <w:pStyle w:val="Heading2"/>
        <w:pBdr>
          <w:top w:val="nil"/>
          <w:left w:val="nil"/>
          <w:bottom w:val="nil"/>
          <w:right w:val="nil"/>
          <w:between w:val="nil"/>
        </w:pBdr>
        <w:spacing w:after="0"/>
      </w:pPr>
      <w:r>
        <w:t>Incorporate Customer Feedback (Task 3</w:t>
      </w:r>
      <w:r w:rsidR="776E79A1">
        <w:t xml:space="preserve"> - </w:t>
      </w:r>
      <w:r>
        <w:t>Activity 1)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14:paraId="4886F30F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7C113B77" w14:textId="77777777" w:rsidR="50598391" w:rsidRDefault="50598391" w:rsidP="50598391">
            <w:pPr>
              <w:rPr>
                <w:highlight w:val="yellow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248E4BD" wp14:editId="4F93C7D6">
                      <wp:extent cx="141605" cy="141605"/>
                      <wp:effectExtent l="0" t="0" r="0" b="0"/>
                      <wp:docPr id="331662170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21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22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BF8474C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3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229BAEAD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4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248E4BD" id="_x0000_s104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">
                      <v:group id="Group 17" o:spid="_x0000_s104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v:rect id="Rectangle 18" o:spid="_x0000_s104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" filled="f" stroked="f">
                          <v:textbox inset="2.53958mm,2.53958mm,2.53958mm,2.53958mm">
                            <w:txbxContent>
                              <w:p w14:paraId="0BF8474C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o:spid="_x0000_s104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" fillcolor="#5b9bd5 [3204]" stroked="f">
                          <v:textbox inset="2.53958mm,2.53958mm,2.53958mm,2.53958mm">
                            <w:txbxContent>
                              <w:p w14:paraId="229BAEAD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o:spid="_x0000_s105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5A7A0B55" w14:textId="2B1E2BE9" w:rsidR="50598391" w:rsidRDefault="7A182304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color w:val="1F1F1F"/>
                <w:sz w:val="22"/>
                <w:szCs w:val="22"/>
              </w:rPr>
            </w:pPr>
            <w:r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>Identify regulatory and compliance requirement</w:t>
            </w:r>
            <w:r w:rsidR="65CB242F"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>s</w:t>
            </w:r>
            <w:r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 xml:space="preserve"> for </w:t>
            </w:r>
            <w:proofErr w:type="spellStart"/>
            <w:r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>RenewAgra</w:t>
            </w:r>
            <w:proofErr w:type="spellEnd"/>
            <w:r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>.</w:t>
            </w:r>
            <w:r w:rsidR="5C4DBE19"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 xml:space="preserve"> </w:t>
            </w:r>
            <w:r w:rsidR="1CD08BD0"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  <w:lang w:val="en"/>
              </w:rPr>
              <w:t>Review the case study and list two compliance / regulatory requirements that the customer might have</w:t>
            </w:r>
            <w:r w:rsidR="1CD08BD0" w:rsidRPr="7A2819E4">
              <w:rPr>
                <w:i/>
                <w:iCs/>
                <w:color w:val="1F1F1F"/>
                <w:sz w:val="22"/>
                <w:szCs w:val="22"/>
                <w:lang w:val="en"/>
              </w:rPr>
              <w:t>.</w:t>
            </w:r>
          </w:p>
        </w:tc>
      </w:tr>
    </w:tbl>
    <w:p w14:paraId="601ABFFF" w14:textId="77777777" w:rsidR="0FAAAE94" w:rsidRDefault="0FAAAE94" w:rsidP="505983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  <w:r w:rsidRPr="50598391">
        <w:rPr>
          <w:highlight w:val="yellow"/>
        </w:rPr>
        <w:t>Learner input – begin your work here.</w:t>
      </w:r>
    </w:p>
    <w:p w14:paraId="4EB4D8CC" w14:textId="5962FE30" w:rsidR="50598391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</w:p>
    <w:p w14:paraId="7586B50D" w14:textId="0ECC26E3" w:rsidR="3936C5F7" w:rsidRDefault="3936C5F7" w:rsidP="50598391">
      <w:pPr>
        <w:pStyle w:val="Heading2"/>
        <w:pBdr>
          <w:top w:val="nil"/>
          <w:left w:val="nil"/>
          <w:bottom w:val="nil"/>
          <w:right w:val="nil"/>
          <w:between w:val="nil"/>
        </w:pBdr>
        <w:spacing w:after="0"/>
      </w:pPr>
      <w:r>
        <w:t>Incorporate Customer Feedback (Task 3</w:t>
      </w:r>
      <w:r w:rsidR="6E31014A">
        <w:t xml:space="preserve"> -</w:t>
      </w:r>
      <w:r>
        <w:t xml:space="preserve"> Activity 2)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14:paraId="3E826359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6B148DFD" w14:textId="77777777" w:rsidR="50598391" w:rsidRDefault="50598391" w:rsidP="50598391">
            <w:pPr>
              <w:rPr>
                <w:highlight w:val="yellow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2B0E774F" wp14:editId="3C7A9132">
                      <wp:extent cx="141605" cy="141605"/>
                      <wp:effectExtent l="0" t="0" r="0" b="0"/>
                      <wp:docPr id="1686203437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25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26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7935093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7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3841AB28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28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B0E774F" id="_x0000_s1051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">
                      <v:group id="Group 17" o:spid="_x0000_s1052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qs/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">
                        <v:rect id="Rectangle 18" o:spid="_x0000_s1053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" filled="f" stroked="f">
                          <v:textbox inset="2.53958mm,2.53958mm,2.53958mm,2.53958mm">
                            <w:txbxContent>
                              <w:p w14:paraId="17935093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o:spid="_x0000_s1054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" fillcolor="#5b9bd5 [3204]" stroked="f">
                          <v:textbox inset="2.53958mm,2.53958mm,2.53958mm,2.53958mm">
                            <w:txbxContent>
                              <w:p w14:paraId="3841AB28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o:spid="_x0000_s1055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06C6F86F" w14:textId="3079170C" w:rsidR="50598391" w:rsidRDefault="7A182304" w:rsidP="7A2819E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sz w:val="24"/>
                <w:szCs w:val="24"/>
                <w:lang w:val="en"/>
              </w:rPr>
            </w:pPr>
            <w:r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  <w:lang w:val="en"/>
              </w:rPr>
              <w:t>Use SAP Simplification List to understand the impact of converting from a previous implementation.</w:t>
            </w:r>
            <w:r w:rsidR="55E727B5"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  <w:lang w:val="en"/>
              </w:rPr>
              <w:t xml:space="preserve"> Document the change with respect to 'HANA-based Analytics for Master Data Governance.' List the Description and the Required and Recommended action from SAP Simplification List.</w:t>
            </w:r>
          </w:p>
        </w:tc>
      </w:tr>
    </w:tbl>
    <w:p w14:paraId="0A1DCAE8" w14:textId="77777777" w:rsidR="2A3E01B8" w:rsidRDefault="2A3E01B8" w:rsidP="505983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  <w:r w:rsidRPr="50598391">
        <w:rPr>
          <w:highlight w:val="yellow"/>
        </w:rPr>
        <w:t>Learner input – begin your work here.</w:t>
      </w:r>
    </w:p>
    <w:p w14:paraId="43ACE45A" w14:textId="7BA2E5AF" w:rsidR="50598391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</w:p>
    <w:p w14:paraId="2CA69299" w14:textId="512BF6E6" w:rsidR="7B461BD2" w:rsidRDefault="7B461BD2" w:rsidP="50598391">
      <w:pPr>
        <w:pStyle w:val="Heading2"/>
        <w:pBdr>
          <w:top w:val="nil"/>
          <w:left w:val="nil"/>
          <w:bottom w:val="nil"/>
          <w:right w:val="nil"/>
          <w:between w:val="nil"/>
        </w:pBdr>
        <w:spacing w:after="0"/>
      </w:pPr>
      <w:r>
        <w:t>Incorporate Customer Feedback (Task 3</w:t>
      </w:r>
      <w:r w:rsidR="03EC195A">
        <w:t xml:space="preserve"> -</w:t>
      </w:r>
      <w:r>
        <w:t xml:space="preserve"> Activity 3)</w:t>
      </w:r>
    </w:p>
    <w:tbl>
      <w:tblPr>
        <w:tblStyle w:val="GridTable2-Accent1"/>
        <w:tblW w:w="0" w:type="auto"/>
        <w:tblLook w:val="0480" w:firstRow="0" w:lastRow="0" w:firstColumn="1" w:lastColumn="0" w:noHBand="0" w:noVBand="1"/>
      </w:tblPr>
      <w:tblGrid>
        <w:gridCol w:w="577"/>
        <w:gridCol w:w="8783"/>
      </w:tblGrid>
      <w:tr w:rsidR="50598391" w14:paraId="69254C15" w14:textId="77777777" w:rsidTr="7A281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9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77" w:type="dxa"/>
          </w:tcPr>
          <w:p w14:paraId="43524124" w14:textId="77777777" w:rsidR="50598391" w:rsidRDefault="50598391" w:rsidP="50598391">
            <w:pPr>
              <w:rPr>
                <w:highlight w:val="yellow"/>
              </w:rPr>
            </w:pPr>
            <w:r>
              <w:rPr>
                <w:noProof/>
              </w:rPr>
              <mc:AlternateContent>
                <mc:Choice Requires="wpg">
                  <w:drawing>
                    <wp:inline distT="0" distB="0" distL="0" distR="0" wp14:anchorId="600B702B" wp14:editId="1D95E2AD">
                      <wp:extent cx="141605" cy="141605"/>
                      <wp:effectExtent l="0" t="0" r="0" b="0"/>
                      <wp:docPr id="164871570" name="Group 43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29" name="Group 17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30" name="Rectangle 18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5CB60574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1" name="Rectangle 19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2CA33DCC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2" name="Freeform: Shape 20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00B702B" id="_x0000_s105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">
                      <v:group id="Group 17" o:spid="_x0000_s105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    <v:rect id="Rectangle 18" o:spid="_x0000_s105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" filled="f" stroked="f">
                          <v:textbox inset="2.53958mm,2.53958mm,2.53958mm,2.53958mm">
                            <w:txbxContent>
                              <w:p w14:paraId="5CB60574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19" o:spid="_x0000_s105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" fillcolor="#5b9bd5 [3204]" stroked="f">
                          <v:textbox inset="2.53958mm,2.53958mm,2.53958mm,2.53958mm">
                            <w:txbxContent>
                              <w:p w14:paraId="2CA33DCC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0" o:spid="_x0000_s106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</w:tcPr>
          <w:p w14:paraId="28DEEF96" w14:textId="43DD3B30" w:rsidR="7B461BD2" w:rsidRDefault="42F43882" w:rsidP="7A2819E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sz w:val="24"/>
                <w:szCs w:val="24"/>
                <w:lang w:val="en"/>
              </w:rPr>
            </w:pPr>
            <w:r w:rsidRPr="7A2819E4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  <w:lang w:val="en"/>
              </w:rPr>
              <w:t xml:space="preserve">Use SAP Fiori </w:t>
            </w:r>
            <w:r w:rsidR="00A22378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  <w:lang w:val="en"/>
              </w:rPr>
              <w:t xml:space="preserve">Apps </w:t>
            </w:r>
            <w:r w:rsidRPr="7A2819E4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  <w:lang w:val="en"/>
              </w:rPr>
              <w:t>Library to find apps that might match the customer</w:t>
            </w:r>
            <w:r w:rsidR="65CB242F" w:rsidRPr="7A2819E4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  <w:lang w:val="en"/>
              </w:rPr>
              <w:t>'s</w:t>
            </w:r>
            <w:r w:rsidRPr="7A2819E4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  <w:lang w:val="en"/>
              </w:rPr>
              <w:t xml:space="preserve"> requirement.</w:t>
            </w:r>
            <w:r w:rsidR="4C58E989" w:rsidRPr="7A2819E4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  <w:lang w:val="en"/>
              </w:rPr>
              <w:t xml:space="preserve"> </w:t>
            </w:r>
            <w:r w:rsidR="4C58E989"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  <w:lang w:val="en"/>
              </w:rPr>
              <w:t xml:space="preserve">List two Fiori apps that might be useful for </w:t>
            </w:r>
            <w:proofErr w:type="spellStart"/>
            <w:r w:rsidR="4C58E989"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  <w:lang w:val="en"/>
              </w:rPr>
              <w:t>RenewAgra</w:t>
            </w:r>
            <w:proofErr w:type="spellEnd"/>
            <w:r w:rsidR="4C58E989"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  <w:lang w:val="en"/>
              </w:rPr>
              <w:t xml:space="preserve"> and the reasons for selecting these apps. Remember, customer wanted a simplified user interface from where both customer entities and partners can access data.</w:t>
            </w:r>
          </w:p>
          <w:p w14:paraId="1C8ECE0D" w14:textId="73D9DAC1" w:rsidR="7B461BD2" w:rsidRDefault="7B461BD2" w:rsidP="7A2819E4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  <w:lang w:val="en"/>
              </w:rPr>
            </w:pPr>
          </w:p>
        </w:tc>
      </w:tr>
    </w:tbl>
    <w:p w14:paraId="669F1C96" w14:textId="77777777" w:rsidR="7B461BD2" w:rsidRDefault="7B461BD2" w:rsidP="50598391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  <w:r w:rsidRPr="50598391">
        <w:rPr>
          <w:highlight w:val="yellow"/>
        </w:rPr>
        <w:t>Learner input – begin your work here.</w:t>
      </w:r>
    </w:p>
    <w:p w14:paraId="424F63AB" w14:textId="1C471E7D" w:rsidR="50598391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</w:p>
    <w:p w14:paraId="1EB131C2" w14:textId="11BCF621" w:rsidR="00F77EDB" w:rsidRPr="00AC0C60" w:rsidRDefault="34575460" w:rsidP="196819B7">
      <w:pPr>
        <w:pStyle w:val="Heading2"/>
      </w:pPr>
      <w:r>
        <w:t>Managing customer requirements and feedback</w:t>
      </w:r>
      <w:r w:rsidR="11594ECE">
        <w:t xml:space="preserve"> </w:t>
      </w:r>
      <w:r w:rsidR="7A689377">
        <w:t>(</w:t>
      </w:r>
      <w:r w:rsidR="092FC6C2">
        <w:t>Task 4 – Activity 1</w:t>
      </w:r>
      <w:r w:rsidR="7A689377">
        <w:t>)</w:t>
      </w: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F77EDB" w:rsidRPr="00AC0C60" w14:paraId="23B38289" w14:textId="77777777" w:rsidTr="7A2819E4">
        <w:trPr>
          <w:trHeight w:val="915"/>
        </w:trPr>
        <w:tc>
          <w:tcPr>
            <w:tcW w:w="577" w:type="dxa"/>
            <w:shd w:val="clear" w:color="auto" w:fill="DEEBF6"/>
          </w:tcPr>
          <w:p w14:paraId="0ECEA7B6" w14:textId="77777777" w:rsidR="00F77EDB" w:rsidRPr="00AC0C60" w:rsidRDefault="00AF3661">
            <w:pPr>
              <w:rPr>
                <w:highlight w:val="yellow"/>
              </w:rPr>
            </w:pPr>
            <w:r w:rsidRPr="00AC0C60">
              <w:rPr>
                <w:noProof/>
                <w:highlight w:val="yellow"/>
              </w:rPr>
              <mc:AlternateContent>
                <mc:Choice Requires="wpg">
                  <w:drawing>
                    <wp:inline distT="0" distB="0" distL="0" distR="0" wp14:anchorId="6DE4868A" wp14:editId="730A4BC6">
                      <wp:extent cx="141605" cy="141605"/>
                      <wp:effectExtent l="0" t="0" r="0" b="0"/>
                      <wp:docPr id="42" name="Group 42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33" name="Group 21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34" name="Rectangle 22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12A270D4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5" name="Rectangle 23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333FD0B6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36" name="Freeform: Shape 24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E4868A" id="Group 42" o:spid="_x0000_s1061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">
                      <v:group id="Group 21" o:spid="_x0000_s1062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">
                        <v:rect id="Rectangle 22" o:spid="_x0000_s1063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" filled="f" stroked="f">
                          <v:textbox inset="2.53958mm,2.53958mm,2.53958mm,2.53958mm">
                            <w:txbxContent>
                              <w:p w14:paraId="12A270D4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23" o:spid="_x0000_s1064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" fillcolor="#5b9bd5 [3204]" stroked="f">
                          <v:textbox inset="2.53958mm,2.53958mm,2.53958mm,2.53958mm">
                            <w:txbxContent>
                              <w:p w14:paraId="333FD0B6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4" o:spid="_x0000_s1065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32C0A62B" w14:textId="44C80E0A" w:rsidR="00F77EDB" w:rsidRPr="00AC0C60" w:rsidRDefault="291C3B0F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i/>
                <w:iCs/>
                <w:color w:val="595959"/>
                <w:sz w:val="24"/>
                <w:szCs w:val="24"/>
              </w:rPr>
            </w:pPr>
            <w:r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 xml:space="preserve">List two ways in which </w:t>
            </w:r>
            <w:r w:rsidR="129DABFA"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 xml:space="preserve">the </w:t>
            </w:r>
            <w:r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>SAP Solution Manager would help in the documentation of customer requirements while working on Technical Solution Design</w:t>
            </w:r>
            <w:bookmarkStart w:id="3" w:name="_Int_kStLa2su"/>
            <w:r w:rsidR="3B982E2E" w:rsidRPr="7A2819E4">
              <w:rPr>
                <w:rFonts w:ascii="Calibri" w:eastAsia="Calibri" w:hAnsi="Calibri" w:cs="Calibri"/>
                <w:i/>
                <w:iCs/>
                <w:color w:val="1F1F1F"/>
                <w:sz w:val="24"/>
                <w:szCs w:val="24"/>
              </w:rPr>
              <w:t xml:space="preserve">. </w:t>
            </w:r>
            <w:bookmarkEnd w:id="3"/>
          </w:p>
        </w:tc>
      </w:tr>
    </w:tbl>
    <w:p w14:paraId="38A37D1D" w14:textId="77777777" w:rsidR="00F77EDB" w:rsidRPr="00AC0C60" w:rsidRDefault="00F77EDB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highlight w:val="yellow"/>
        </w:rPr>
      </w:pPr>
    </w:p>
    <w:p w14:paraId="730395FA" w14:textId="77777777" w:rsidR="00F77EDB" w:rsidRPr="00AC0C60" w:rsidRDefault="7A689377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  <w:r w:rsidRPr="50598391">
        <w:rPr>
          <w:highlight w:val="yellow"/>
        </w:rPr>
        <w:t>Learner input – begin your work here.</w:t>
      </w:r>
    </w:p>
    <w:p w14:paraId="6B9D8CDB" w14:textId="142993C4" w:rsidR="00F77EDB" w:rsidRPr="00AC0C60" w:rsidRDefault="774766AC" w:rsidP="196819B7">
      <w:pPr>
        <w:pStyle w:val="Heading2"/>
      </w:pPr>
      <w:r>
        <w:t>Preparing for the Q-Gate</w:t>
      </w:r>
      <w:r w:rsidR="7A689377">
        <w:t xml:space="preserve"> (Task 5 </w:t>
      </w:r>
      <w:r w:rsidR="54321593">
        <w:t xml:space="preserve">- </w:t>
      </w:r>
      <w:r w:rsidR="7A689377">
        <w:t>Activi</w:t>
      </w:r>
      <w:r w:rsidR="4F54A191">
        <w:t>ty 1</w:t>
      </w:r>
      <w:r w:rsidR="7A689377">
        <w:t>)</w:t>
      </w:r>
    </w:p>
    <w:tbl>
      <w:tblPr>
        <w:tblW w:w="9360" w:type="dxa"/>
        <w:tblBorders>
          <w:top w:val="single" w:sz="4" w:space="0" w:color="5B9BD5"/>
          <w:left w:val="single" w:sz="4" w:space="0" w:color="5B9BD5"/>
          <w:bottom w:val="single" w:sz="4" w:space="0" w:color="5B9BD5"/>
          <w:right w:val="single" w:sz="4" w:space="0" w:color="5B9BD5"/>
          <w:insideH w:val="single" w:sz="4" w:space="0" w:color="5B9BD5"/>
          <w:insideV w:val="single" w:sz="4" w:space="0" w:color="5B9BD5"/>
        </w:tblBorders>
        <w:tblLayout w:type="fixed"/>
        <w:tblCellMar>
          <w:top w:w="29" w:type="dxa"/>
          <w:left w:w="144" w:type="dxa"/>
          <w:bottom w:w="29" w:type="dxa"/>
          <w:right w:w="144" w:type="dxa"/>
        </w:tblCellMar>
        <w:tblLook w:val="0480" w:firstRow="0" w:lastRow="0" w:firstColumn="1" w:lastColumn="0" w:noHBand="0" w:noVBand="1"/>
      </w:tblPr>
      <w:tblGrid>
        <w:gridCol w:w="577"/>
        <w:gridCol w:w="8783"/>
      </w:tblGrid>
      <w:tr w:rsidR="00F77EDB" w:rsidRPr="00AC0C60" w14:paraId="112985EA" w14:textId="77777777" w:rsidTr="00143341">
        <w:trPr>
          <w:trHeight w:val="1133"/>
        </w:trPr>
        <w:tc>
          <w:tcPr>
            <w:tcW w:w="577" w:type="dxa"/>
            <w:shd w:val="clear" w:color="auto" w:fill="DEEBF6"/>
          </w:tcPr>
          <w:p w14:paraId="1631A346" w14:textId="77777777" w:rsidR="00F77EDB" w:rsidRPr="00AC0C60" w:rsidRDefault="00AF3661">
            <w:pPr>
              <w:rPr>
                <w:highlight w:val="yellow"/>
              </w:rPr>
            </w:pPr>
            <w:r w:rsidRPr="00AC0C60">
              <w:rPr>
                <w:noProof/>
                <w:highlight w:val="yellow"/>
              </w:rPr>
              <mc:AlternateContent>
                <mc:Choice Requires="wpg">
                  <w:drawing>
                    <wp:inline distT="0" distB="0" distL="0" distR="0" wp14:anchorId="6D09DDA4" wp14:editId="2E88E061">
                      <wp:extent cx="141605" cy="141605"/>
                      <wp:effectExtent l="0" t="0" r="0" b="0"/>
                      <wp:docPr id="44" name="Group 44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5275175" y="3709175"/>
                                <a:chExt cx="141650" cy="141650"/>
                              </a:xfrm>
                            </wpg:grpSpPr>
                            <wpg:grpSp>
                              <wpg:cNvPr id="37" name="Group 25"/>
                              <wpg:cNvGrpSpPr/>
                              <wpg:grpSpPr>
                                <a:xfrm>
                                  <a:off x="5275198" y="3709198"/>
                                  <a:ext cx="141605" cy="141605"/>
                                  <a:chOff x="0" y="0"/>
                                  <a:chExt cx="141605" cy="141605"/>
                                </a:xfrm>
                              </wpg:grpSpPr>
                              <wps:wsp>
                                <wps:cNvPr id="41" name="Rectangle 26"/>
                                <wps:cNvSpPr/>
                                <wps:spPr>
                                  <a:xfrm>
                                    <a:off x="0" y="0"/>
                                    <a:ext cx="141600" cy="141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777656C2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43" name="Rectangle 27"/>
                                <wps:cNvSpPr/>
                                <wps:spPr>
                                  <a:xfrm>
                                    <a:off x="0" y="0"/>
                                    <a:ext cx="141605" cy="141605"/>
                                  </a:xfrm>
                                  <a:prstGeom prst="rect">
                                    <a:avLst/>
                                  </a:prstGeom>
                                  <a:solidFill>
                                    <a:schemeClr val="accent1"/>
                                  </a:solidFill>
                                  <a:ln>
                                    <a:noFill/>
                                  </a:ln>
                                </wps:spPr>
                                <wps:txbx>
                                  <w:txbxContent>
                                    <w:p w14:paraId="0AF8FB2B" w14:textId="77777777" w:rsidR="00F77EDB" w:rsidRDefault="00F77EDB">
                                      <w:pPr>
                                        <w:spacing w:after="0" w:line="240" w:lineRule="auto"/>
                                        <w:textDirection w:val="btLr"/>
                                      </w:pPr>
                                    </w:p>
                                  </w:txbxContent>
                                </wps:txbx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  <wps:wsp>
                                <wps:cNvPr id="45" name="Freeform: Shape 28"/>
                                <wps:cNvSpPr/>
                                <wps:spPr>
                                  <a:xfrm>
                                    <a:off x="58420" y="22225"/>
                                    <a:ext cx="24765" cy="97155"/>
                                  </a:xfrm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l" t="t" r="r" b="b"/>
                                    <a:pathLst>
                                      <a:path w="541" h="2151" extrusionOk="0">
                                        <a:moveTo>
                                          <a:pt x="30" y="791"/>
                                        </a:moveTo>
                                        <a:lnTo>
                                          <a:pt x="511" y="791"/>
                                        </a:lnTo>
                                        <a:lnTo>
                                          <a:pt x="511" y="2151"/>
                                        </a:lnTo>
                                        <a:lnTo>
                                          <a:pt x="30" y="2151"/>
                                        </a:lnTo>
                                        <a:lnTo>
                                          <a:pt x="30" y="791"/>
                                        </a:lnTo>
                                        <a:close/>
                                        <a:moveTo>
                                          <a:pt x="271" y="0"/>
                                        </a:moveTo>
                                        <a:lnTo>
                                          <a:pt x="311" y="3"/>
                                        </a:lnTo>
                                        <a:lnTo>
                                          <a:pt x="349" y="11"/>
                                        </a:lnTo>
                                        <a:lnTo>
                                          <a:pt x="384" y="26"/>
                                        </a:lnTo>
                                        <a:lnTo>
                                          <a:pt x="418" y="44"/>
                                        </a:lnTo>
                                        <a:lnTo>
                                          <a:pt x="447" y="66"/>
                                        </a:lnTo>
                                        <a:lnTo>
                                          <a:pt x="475" y="93"/>
                                        </a:lnTo>
                                        <a:lnTo>
                                          <a:pt x="497" y="123"/>
                                        </a:lnTo>
                                        <a:lnTo>
                                          <a:pt x="516" y="157"/>
                                        </a:lnTo>
                                        <a:lnTo>
                                          <a:pt x="530" y="193"/>
                                        </a:lnTo>
                                        <a:lnTo>
                                          <a:pt x="538" y="230"/>
                                        </a:lnTo>
                                        <a:lnTo>
                                          <a:pt x="541" y="270"/>
                                        </a:lnTo>
                                        <a:lnTo>
                                          <a:pt x="538" y="310"/>
                                        </a:lnTo>
                                        <a:lnTo>
                                          <a:pt x="530" y="347"/>
                                        </a:lnTo>
                                        <a:lnTo>
                                          <a:pt x="516" y="384"/>
                                        </a:lnTo>
                                        <a:lnTo>
                                          <a:pt x="497" y="417"/>
                                        </a:lnTo>
                                        <a:lnTo>
                                          <a:pt x="475" y="447"/>
                                        </a:lnTo>
                                        <a:lnTo>
                                          <a:pt x="447" y="474"/>
                                        </a:lnTo>
                                        <a:lnTo>
                                          <a:pt x="418" y="496"/>
                                        </a:lnTo>
                                        <a:lnTo>
                                          <a:pt x="384" y="515"/>
                                        </a:lnTo>
                                        <a:lnTo>
                                          <a:pt x="349" y="529"/>
                                        </a:lnTo>
                                        <a:lnTo>
                                          <a:pt x="311" y="538"/>
                                        </a:lnTo>
                                        <a:lnTo>
                                          <a:pt x="271" y="540"/>
                                        </a:lnTo>
                                        <a:lnTo>
                                          <a:pt x="231" y="538"/>
                                        </a:lnTo>
                                        <a:lnTo>
                                          <a:pt x="193" y="529"/>
                                        </a:lnTo>
                                        <a:lnTo>
                                          <a:pt x="157" y="515"/>
                                        </a:lnTo>
                                        <a:lnTo>
                                          <a:pt x="125" y="496"/>
                                        </a:lnTo>
                                        <a:lnTo>
                                          <a:pt x="94" y="474"/>
                                        </a:lnTo>
                                        <a:lnTo>
                                          <a:pt x="68" y="447"/>
                                        </a:lnTo>
                                        <a:lnTo>
                                          <a:pt x="44" y="417"/>
                                        </a:lnTo>
                                        <a:lnTo>
                                          <a:pt x="26" y="384"/>
                                        </a:lnTo>
                                        <a:lnTo>
                                          <a:pt x="13" y="347"/>
                                        </a:lnTo>
                                        <a:lnTo>
                                          <a:pt x="3" y="310"/>
                                        </a:lnTo>
                                        <a:lnTo>
                                          <a:pt x="0" y="270"/>
                                        </a:lnTo>
                                        <a:lnTo>
                                          <a:pt x="3" y="230"/>
                                        </a:lnTo>
                                        <a:lnTo>
                                          <a:pt x="13" y="193"/>
                                        </a:lnTo>
                                        <a:lnTo>
                                          <a:pt x="26" y="157"/>
                                        </a:lnTo>
                                        <a:lnTo>
                                          <a:pt x="44" y="123"/>
                                        </a:lnTo>
                                        <a:lnTo>
                                          <a:pt x="68" y="93"/>
                                        </a:lnTo>
                                        <a:lnTo>
                                          <a:pt x="94" y="66"/>
                                        </a:lnTo>
                                        <a:lnTo>
                                          <a:pt x="125" y="44"/>
                                        </a:lnTo>
                                        <a:lnTo>
                                          <a:pt x="157" y="26"/>
                                        </a:lnTo>
                                        <a:lnTo>
                                          <a:pt x="193" y="11"/>
                                        </a:lnTo>
                                        <a:lnTo>
                                          <a:pt x="231" y="3"/>
                                        </a:lnTo>
                                        <a:lnTo>
                                          <a:pt x="271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FFFFFF"/>
                                  </a:solidFill>
                                  <a:ln>
                                    <a:noFill/>
                                  </a:ln>
                                </wps:spPr>
                                <wps:bodyPr spcFirstLastPara="1" wrap="square" lIns="91425" tIns="91425" rIns="91425" bIns="91425" anchor="ctr" anchorCtr="0">
                                  <a:noAutofit/>
                                </wps:bodyPr>
                              </wps:wsp>
                            </wpg:grp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D09DDA4" id="Group 44" o:spid="_x0000_s1066" alt="Tip icon" style="width:11.15pt;height:11.15pt;mso-position-horizontal-relative:char;mso-position-vertical-relative:line" coordorigin="52751,37091" coordsize="1416,14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">
                      <v:group id="Group 25" o:spid="_x0000_s1067" style="position:absolute;left:52751;top:37091;width:1417;height:1417" coordsize="141605,1416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      <v:rect id="Rectangle 26" o:spid="_x0000_s1068" style="position:absolute;width:141600;height:1416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" filled="f" stroked="f">
                          <v:textbox inset="2.53958mm,2.53958mm,2.53958mm,2.53958mm">
                            <w:txbxContent>
                              <w:p w14:paraId="777656C2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rect id="Rectangle 27" o:spid="_x0000_s1069" style="position:absolute;width:141605;height:1416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" fillcolor="#5b9bd5 [3204]" stroked="f">
                          <v:textbox inset="2.53958mm,2.53958mm,2.53958mm,2.53958mm">
                            <w:txbxContent>
                              <w:p w14:paraId="0AF8FB2B" w14:textId="77777777" w:rsidR="00F77EDB" w:rsidRDefault="00F77EDB">
                                <w:pPr>
                                  <w:spacing w:after="0" w:line="240" w:lineRule="auto"/>
                                  <w:textDirection w:val="btLr"/>
                                </w:pPr>
                              </w:p>
                            </w:txbxContent>
                          </v:textbox>
                        </v:rect>
                        <v:shape id="Freeform: Shape 28" o:spid="_x0000_s1070" style="position:absolute;left:58420;top:22225;width:24765;height:97155;visibility:visible;mso-wrap-style:square;v-text-anchor:middle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>
                          <v:path arrowok="t" o:extrusionok="f"/>
                        </v:shape>
                      </v:group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783" w:type="dxa"/>
            <w:shd w:val="clear" w:color="auto" w:fill="DEEBF6"/>
          </w:tcPr>
          <w:p w14:paraId="151CE929" w14:textId="578C60D7" w:rsidR="00F77EDB" w:rsidRPr="00AC0C60" w:rsidRDefault="0E05BB8E" w:rsidP="7A2819E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64" w:lineRule="auto"/>
              <w:ind w:right="576"/>
              <w:rPr>
                <w:color w:val="000000" w:themeColor="text1"/>
                <w:sz w:val="22"/>
                <w:szCs w:val="22"/>
              </w:rPr>
            </w:pPr>
            <w:r w:rsidRPr="7A2819E4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>Create a To-do List of implementation/configuration activities</w:t>
            </w:r>
            <w:r w:rsidR="0080166E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>.</w:t>
            </w:r>
            <w:r w:rsidR="1FA4173C" w:rsidRPr="7A2819E4">
              <w:rPr>
                <w:rFonts w:ascii="Calibri" w:eastAsia="Calibri" w:hAnsi="Calibri" w:cs="Calibri"/>
                <w:i/>
                <w:iCs/>
                <w:color w:val="000000" w:themeColor="text1"/>
                <w:sz w:val="24"/>
                <w:szCs w:val="24"/>
              </w:rPr>
              <w:t xml:space="preserve"> List 3 To-do items and do the checks on feasibility and so on in the table format provided.</w:t>
            </w:r>
          </w:p>
        </w:tc>
      </w:tr>
    </w:tbl>
    <w:p w14:paraId="01032872" w14:textId="77777777" w:rsidR="00F77EDB" w:rsidRPr="00AC0C60" w:rsidRDefault="00F77EDB" w:rsidP="0014334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highlight w:val="yellow"/>
        </w:rPr>
      </w:pPr>
    </w:p>
    <w:tbl>
      <w:tblPr>
        <w:tblStyle w:val="ProposalTable"/>
        <w:tblW w:w="9455" w:type="dxa"/>
        <w:tblLayout w:type="fixed"/>
        <w:tblLook w:val="06A0" w:firstRow="1" w:lastRow="0" w:firstColumn="1" w:lastColumn="0" w:noHBand="1" w:noVBand="1"/>
      </w:tblPr>
      <w:tblGrid>
        <w:gridCol w:w="1891"/>
        <w:gridCol w:w="1891"/>
        <w:gridCol w:w="1891"/>
        <w:gridCol w:w="1891"/>
        <w:gridCol w:w="1891"/>
      </w:tblGrid>
      <w:tr w:rsidR="009C5083" w14:paraId="0B2C3308" w14:textId="77777777" w:rsidTr="009C50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8"/>
        </w:trPr>
        <w:tc>
          <w:tcPr>
            <w:tcW w:w="1891" w:type="dxa"/>
          </w:tcPr>
          <w:p w14:paraId="4B472CF4" w14:textId="2E878EF9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  <w:r w:rsidRPr="7A2819E4">
              <w:rPr>
                <w:b w:val="0"/>
                <w:color w:val="000000" w:themeColor="text1"/>
                <w:sz w:val="20"/>
                <w:szCs w:val="20"/>
              </w:rPr>
              <w:t>To do</w:t>
            </w:r>
          </w:p>
        </w:tc>
        <w:tc>
          <w:tcPr>
            <w:tcW w:w="1891" w:type="dxa"/>
          </w:tcPr>
          <w:p w14:paraId="5AE920CB" w14:textId="6C3C5B97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  <w:r w:rsidRPr="7A2819E4">
              <w:rPr>
                <w:b w:val="0"/>
                <w:color w:val="000000" w:themeColor="text1"/>
                <w:sz w:val="20"/>
                <w:szCs w:val="20"/>
              </w:rPr>
              <w:t>Is it Feasible?</w:t>
            </w:r>
          </w:p>
        </w:tc>
        <w:tc>
          <w:tcPr>
            <w:tcW w:w="1891" w:type="dxa"/>
          </w:tcPr>
          <w:p w14:paraId="4294AB9B" w14:textId="1D1DCD81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  <w:r w:rsidRPr="7A2819E4">
              <w:rPr>
                <w:b w:val="0"/>
                <w:color w:val="000000" w:themeColor="text1"/>
                <w:sz w:val="20"/>
                <w:szCs w:val="20"/>
              </w:rPr>
              <w:t>Does it meet the Timeline?</w:t>
            </w:r>
          </w:p>
        </w:tc>
        <w:tc>
          <w:tcPr>
            <w:tcW w:w="1891" w:type="dxa"/>
          </w:tcPr>
          <w:p w14:paraId="649D679B" w14:textId="0F05611E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  <w:r w:rsidRPr="7A2819E4">
              <w:rPr>
                <w:b w:val="0"/>
                <w:color w:val="000000" w:themeColor="text1"/>
                <w:sz w:val="20"/>
                <w:szCs w:val="20"/>
              </w:rPr>
              <w:t>What are the Constraints?</w:t>
            </w:r>
          </w:p>
        </w:tc>
        <w:tc>
          <w:tcPr>
            <w:tcW w:w="1891" w:type="dxa"/>
          </w:tcPr>
          <w:p w14:paraId="7BBB7F71" w14:textId="7003FFDD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  <w:proofErr w:type="spellStart"/>
            <w:r w:rsidRPr="7A2819E4">
              <w:rPr>
                <w:b w:val="0"/>
                <w:color w:val="000000" w:themeColor="text1"/>
                <w:sz w:val="20"/>
                <w:szCs w:val="20"/>
              </w:rPr>
              <w:t>MoSCoW</w:t>
            </w:r>
            <w:proofErr w:type="spellEnd"/>
            <w:r w:rsidRPr="7A2819E4">
              <w:rPr>
                <w:b w:val="0"/>
                <w:color w:val="000000" w:themeColor="text1"/>
                <w:sz w:val="20"/>
                <w:szCs w:val="20"/>
              </w:rPr>
              <w:t xml:space="preserve"> Prioritization</w:t>
            </w:r>
          </w:p>
        </w:tc>
      </w:tr>
      <w:tr w:rsidR="009C5083" w14:paraId="3916D9A9" w14:textId="77777777" w:rsidTr="009C5083">
        <w:trPr>
          <w:trHeight w:val="278"/>
        </w:trPr>
        <w:tc>
          <w:tcPr>
            <w:tcW w:w="1891" w:type="dxa"/>
          </w:tcPr>
          <w:p w14:paraId="5718E423" w14:textId="72A54339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91" w:type="dxa"/>
          </w:tcPr>
          <w:p w14:paraId="2335A80F" w14:textId="0BCA89FD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91" w:type="dxa"/>
          </w:tcPr>
          <w:p w14:paraId="0EFAA917" w14:textId="625F25C5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91" w:type="dxa"/>
          </w:tcPr>
          <w:p w14:paraId="190326F8" w14:textId="4D5105A9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91" w:type="dxa"/>
          </w:tcPr>
          <w:p w14:paraId="0A021320" w14:textId="34E543D3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9C5083" w14:paraId="0239959A" w14:textId="77777777" w:rsidTr="009C5083">
        <w:trPr>
          <w:trHeight w:val="278"/>
        </w:trPr>
        <w:tc>
          <w:tcPr>
            <w:tcW w:w="1891" w:type="dxa"/>
          </w:tcPr>
          <w:p w14:paraId="60AC030E" w14:textId="280934D6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91" w:type="dxa"/>
          </w:tcPr>
          <w:p w14:paraId="1ADCC04C" w14:textId="69513213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91" w:type="dxa"/>
          </w:tcPr>
          <w:p w14:paraId="68D0DBFE" w14:textId="44E551E8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91" w:type="dxa"/>
          </w:tcPr>
          <w:p w14:paraId="76744A58" w14:textId="6324527F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91" w:type="dxa"/>
          </w:tcPr>
          <w:p w14:paraId="5D75FDC0" w14:textId="67E28C58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</w:tr>
      <w:tr w:rsidR="009C5083" w14:paraId="39287AFE" w14:textId="77777777" w:rsidTr="009C5083">
        <w:trPr>
          <w:trHeight w:val="278"/>
        </w:trPr>
        <w:tc>
          <w:tcPr>
            <w:tcW w:w="1891" w:type="dxa"/>
          </w:tcPr>
          <w:p w14:paraId="50B51349" w14:textId="2D868118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91" w:type="dxa"/>
          </w:tcPr>
          <w:p w14:paraId="478F959C" w14:textId="0A8B2525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  <w:r w:rsidRPr="7A2819E4">
              <w:rPr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891" w:type="dxa"/>
          </w:tcPr>
          <w:p w14:paraId="44F4485D" w14:textId="31373413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91" w:type="dxa"/>
          </w:tcPr>
          <w:p w14:paraId="703B6A0E" w14:textId="737F4B80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  <w:tc>
          <w:tcPr>
            <w:tcW w:w="1891" w:type="dxa"/>
          </w:tcPr>
          <w:p w14:paraId="14B3AF49" w14:textId="4FB389FB" w:rsidR="009C5083" w:rsidRDefault="009C5083" w:rsidP="7A2819E4">
            <w:pPr>
              <w:spacing w:line="276" w:lineRule="auto"/>
              <w:rPr>
                <w:color w:val="000000" w:themeColor="text1"/>
                <w:sz w:val="20"/>
                <w:szCs w:val="20"/>
              </w:rPr>
            </w:pPr>
          </w:p>
        </w:tc>
      </w:tr>
    </w:tbl>
    <w:p w14:paraId="3B687CA1" w14:textId="3B4050B8" w:rsidR="7A2819E4" w:rsidRDefault="7A2819E4" w:rsidP="7A2819E4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</w:p>
    <w:p w14:paraId="3D1BA44C" w14:textId="355D35F7" w:rsidR="50598391" w:rsidRDefault="50598391" w:rsidP="50598391">
      <w:pPr>
        <w:pBdr>
          <w:top w:val="nil"/>
          <w:left w:val="nil"/>
          <w:bottom w:val="nil"/>
          <w:right w:val="nil"/>
          <w:between w:val="nil"/>
        </w:pBdr>
        <w:spacing w:after="60"/>
        <w:rPr>
          <w:highlight w:val="yellow"/>
        </w:rPr>
      </w:pPr>
    </w:p>
    <w:sectPr w:rsidR="50598391">
      <w:footerReference w:type="default" r:id="rId11"/>
      <w:pgSz w:w="12240" w:h="15840"/>
      <w:pgMar w:top="1440" w:right="1440" w:bottom="1440" w:left="1440" w:header="720" w:footer="86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FB2F5F" w14:textId="77777777" w:rsidR="008F12EC" w:rsidRDefault="008F12EC">
      <w:pPr>
        <w:spacing w:after="0" w:line="240" w:lineRule="auto"/>
      </w:pPr>
      <w:r>
        <w:separator/>
      </w:r>
    </w:p>
  </w:endnote>
  <w:endnote w:type="continuationSeparator" w:id="0">
    <w:p w14:paraId="68B835A4" w14:textId="77777777" w:rsidR="008F12EC" w:rsidRDefault="008F12EC">
      <w:pPr>
        <w:spacing w:after="0" w:line="240" w:lineRule="auto"/>
      </w:pPr>
      <w:r>
        <w:continuationSeparator/>
      </w:r>
    </w:p>
  </w:endnote>
  <w:endnote w:type="continuationNotice" w:id="1">
    <w:p w14:paraId="4BBC8CFA" w14:textId="77777777" w:rsidR="00513114" w:rsidRDefault="005131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341EF4" w14:textId="77777777" w:rsidR="00F77EDB" w:rsidRDefault="003D0E23">
    <w:pPr>
      <w:pBdr>
        <w:top w:val="nil"/>
        <w:left w:val="nil"/>
        <w:bottom w:val="nil"/>
        <w:right w:val="nil"/>
        <w:between w:val="nil"/>
      </w:pBdr>
      <w:spacing w:before="200" w:after="0" w:line="240" w:lineRule="auto"/>
      <w:ind w:left="-144"/>
      <w:rPr>
        <w:rFonts w:ascii="Arial Black" w:eastAsia="Arial Black" w:hAnsi="Arial Black" w:cs="Arial Black"/>
        <w:color w:val="1F4E79"/>
        <w:sz w:val="20"/>
        <w:szCs w:val="20"/>
      </w:rPr>
    </w:pPr>
    <w:r>
      <w:rPr>
        <w:rFonts w:ascii="Arial Black" w:eastAsia="Arial Black" w:hAnsi="Arial Black" w:cs="Arial Black"/>
        <w:color w:val="1F4E79"/>
        <w:sz w:val="20"/>
        <w:szCs w:val="20"/>
      </w:rPr>
      <w:fldChar w:fldCharType="begin"/>
    </w:r>
    <w:r>
      <w:rPr>
        <w:rFonts w:ascii="Arial Black" w:eastAsia="Arial Black" w:hAnsi="Arial Black" w:cs="Arial Black"/>
        <w:color w:val="1F4E79"/>
        <w:sz w:val="20"/>
        <w:szCs w:val="20"/>
      </w:rPr>
      <w:instrText>PAGE</w:instrTex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separate"/>
    </w:r>
    <w:r w:rsidR="00E60A17">
      <w:rPr>
        <w:rFonts w:ascii="Arial Black" w:eastAsia="Arial Black" w:hAnsi="Arial Black" w:cs="Arial Black"/>
        <w:noProof/>
        <w:color w:val="1F4E79"/>
        <w:sz w:val="20"/>
        <w:szCs w:val="20"/>
      </w:rPr>
      <w:t>1</w:t>
    </w:r>
    <w:r>
      <w:rPr>
        <w:rFonts w:ascii="Arial Black" w:eastAsia="Arial Black" w:hAnsi="Arial Black" w:cs="Arial Black"/>
        <w:color w:val="1F4E79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295784" w14:textId="77777777" w:rsidR="008F12EC" w:rsidRDefault="008F12EC">
      <w:pPr>
        <w:spacing w:after="0" w:line="240" w:lineRule="auto"/>
      </w:pPr>
      <w:r>
        <w:separator/>
      </w:r>
    </w:p>
  </w:footnote>
  <w:footnote w:type="continuationSeparator" w:id="0">
    <w:p w14:paraId="2A28E315" w14:textId="77777777" w:rsidR="008F12EC" w:rsidRDefault="008F12EC">
      <w:pPr>
        <w:spacing w:after="0" w:line="240" w:lineRule="auto"/>
      </w:pPr>
      <w:r>
        <w:continuationSeparator/>
      </w:r>
    </w:p>
  </w:footnote>
  <w:footnote w:type="continuationNotice" w:id="1">
    <w:p w14:paraId="74E73D5E" w14:textId="77777777" w:rsidR="00513114" w:rsidRDefault="00513114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l7fIgtrXb1FMbm" int2:id="Mdv8VP3V">
      <int2:state int2:value="Rejected" int2:type="LegacyProofing"/>
    </int2:textHash>
    <int2:textHash int2:hashCode="g+jO+NhPAhOSkP" int2:id="RiS8prW8">
      <int2:state int2:value="Rejected" int2:type="LegacyProofing"/>
    </int2:textHash>
    <int2:textHash int2:hashCode="787O9YS+fkNShh" int2:id="VJ4KRsAy">
      <int2:state int2:value="Rejected" int2:type="LegacyProofing"/>
    </int2:textHash>
    <int2:textHash int2:hashCode="Wsh8ckPkRm/KLI" int2:id="Z5lNezFZ">
      <int2:state int2:value="Rejected" int2:type="LegacyProofing"/>
    </int2:textHash>
    <int2:textHash int2:hashCode="YFcWJ1yWTrVgeC" int2:id="zdAiWRf6">
      <int2:state int2:value="Rejected" int2:type="LegacyProofing"/>
    </int2:textHash>
    <int2:bookmark int2:bookmarkName="_Int_69taIO2x" int2:invalidationBookmarkName="" int2:hashCode="RoHRJMxsS3O6q/" int2:id="0yYQMtqu"/>
    <int2:bookmark int2:bookmarkName="_Int_PDkqgRus" int2:invalidationBookmarkName="" int2:hashCode="QfwIYIhqawSF3X" int2:id="7gp6v611">
      <int2:state int2:value="Rejected" int2:type="LegacyProofing"/>
    </int2:bookmark>
    <int2:bookmark int2:bookmarkName="_Int_1CDKYEVt" int2:invalidationBookmarkName="" int2:hashCode="ZNv6Wlm799ZyZL" int2:id="PF9ivtOv">
      <int2:state int2:value="Rejected" int2:type="AugLoop_Text_Critique"/>
    </int2:bookmark>
    <int2:bookmark int2:bookmarkName="_Int_watRABdV" int2:invalidationBookmarkName="" int2:hashCode="7EHmlpssYOoO7p" int2:id="ivQZ74Ho">
      <int2:state int2:value="Rejected" int2:type="LegacyProofing"/>
    </int2:bookmark>
    <int2:bookmark int2:bookmarkName="_Int_R71afuJa" int2:invalidationBookmarkName="" int2:hashCode="FhxCN58vOqq4SL" int2:id="ljmbnuc9">
      <int2:state int2:value="Rejected" int2:type="AugLoop_Text_Critique"/>
    </int2:bookmark>
    <int2:bookmark int2:bookmarkName="_Int_kStLa2su" int2:invalidationBookmarkName="" int2:hashCode="RoHRJMxsS3O6q/" int2:id="vJGg84a6"/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33843"/>
    <w:multiLevelType w:val="hybridMultilevel"/>
    <w:tmpl w:val="0472D450"/>
    <w:lvl w:ilvl="0" w:tplc="B02AD4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2268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6ABA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DAC9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C2C15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82E86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5AEE1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F4D1C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A827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A90CCC"/>
    <w:multiLevelType w:val="multilevel"/>
    <w:tmpl w:val="336C0484"/>
    <w:lvl w:ilvl="0">
      <w:start w:val="1"/>
      <w:numFmt w:val="bullet"/>
      <w:pStyle w:val="ListBullet"/>
      <w:lvlText w:val="●"/>
      <w:lvlJc w:val="left"/>
      <w:pPr>
        <w:ind w:left="432" w:hanging="288"/>
      </w:pPr>
      <w:rPr>
        <w:rFonts w:ascii="Noto Sans Symbols" w:eastAsia="Noto Sans Symbols" w:hAnsi="Noto Sans Symbols" w:cs="Noto Sans Symbols"/>
        <w:color w:val="2E75B5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color w:val="2E75B5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color w:val="2E75B5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color w:val="2E75B5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  <w:color w:val="2E75B5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color w:val="2E75B5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color w:val="2E75B5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  <w:color w:val="2E75B5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color w:val="2E75B5"/>
      </w:rPr>
    </w:lvl>
  </w:abstractNum>
  <w:abstractNum w:abstractNumId="2" w15:restartNumberingAfterBreak="0">
    <w:nsid w:val="18A936E7"/>
    <w:multiLevelType w:val="multilevel"/>
    <w:tmpl w:val="12B027F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2111311972">
    <w:abstractNumId w:val="0"/>
  </w:num>
  <w:num w:numId="2" w16cid:durableId="1319576207">
    <w:abstractNumId w:val="2"/>
  </w:num>
  <w:num w:numId="3" w16cid:durableId="2805717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MyMDc3s7CwMDVR0lEKTi0uzszPAykwqgUAm78yICwAAAA="/>
  </w:docVars>
  <w:rsids>
    <w:rsidRoot w:val="00F77EDB"/>
    <w:rsid w:val="001112CD"/>
    <w:rsid w:val="00137E96"/>
    <w:rsid w:val="00143341"/>
    <w:rsid w:val="00277677"/>
    <w:rsid w:val="00330905"/>
    <w:rsid w:val="003761DB"/>
    <w:rsid w:val="003D0E23"/>
    <w:rsid w:val="003D37AD"/>
    <w:rsid w:val="00400B5D"/>
    <w:rsid w:val="00432381"/>
    <w:rsid w:val="00464990"/>
    <w:rsid w:val="00513114"/>
    <w:rsid w:val="005352B1"/>
    <w:rsid w:val="005F427C"/>
    <w:rsid w:val="006A62ED"/>
    <w:rsid w:val="006D3808"/>
    <w:rsid w:val="0080166E"/>
    <w:rsid w:val="008C0614"/>
    <w:rsid w:val="008F12EC"/>
    <w:rsid w:val="009C5083"/>
    <w:rsid w:val="00A22378"/>
    <w:rsid w:val="00A33822"/>
    <w:rsid w:val="00AC0C60"/>
    <w:rsid w:val="00AF3661"/>
    <w:rsid w:val="00AF3DAA"/>
    <w:rsid w:val="00B742CA"/>
    <w:rsid w:val="00BE5378"/>
    <w:rsid w:val="00C0594A"/>
    <w:rsid w:val="00D149CD"/>
    <w:rsid w:val="00D60192"/>
    <w:rsid w:val="00D97FAA"/>
    <w:rsid w:val="00DE45B1"/>
    <w:rsid w:val="00E60A17"/>
    <w:rsid w:val="00E61DDC"/>
    <w:rsid w:val="00EE7D80"/>
    <w:rsid w:val="00F7691E"/>
    <w:rsid w:val="00F77EDB"/>
    <w:rsid w:val="023FE945"/>
    <w:rsid w:val="03EC195A"/>
    <w:rsid w:val="03EDA1A7"/>
    <w:rsid w:val="0590B264"/>
    <w:rsid w:val="062D14A1"/>
    <w:rsid w:val="06FAFC54"/>
    <w:rsid w:val="07FF58AA"/>
    <w:rsid w:val="08AF2AC9"/>
    <w:rsid w:val="091C6475"/>
    <w:rsid w:val="092FC6C2"/>
    <w:rsid w:val="0A329D16"/>
    <w:rsid w:val="0A4AFB2A"/>
    <w:rsid w:val="0BCE6D77"/>
    <w:rsid w:val="0CF0E8C1"/>
    <w:rsid w:val="0CF62135"/>
    <w:rsid w:val="0D7AA259"/>
    <w:rsid w:val="0DB942C1"/>
    <w:rsid w:val="0E05BB8E"/>
    <w:rsid w:val="0E47C13F"/>
    <w:rsid w:val="0E8CB922"/>
    <w:rsid w:val="0FAAAE94"/>
    <w:rsid w:val="0FBBE788"/>
    <w:rsid w:val="10288983"/>
    <w:rsid w:val="11594ECE"/>
    <w:rsid w:val="11C459E4"/>
    <w:rsid w:val="129DABFA"/>
    <w:rsid w:val="133EC903"/>
    <w:rsid w:val="136C484F"/>
    <w:rsid w:val="142BF27C"/>
    <w:rsid w:val="14885F47"/>
    <w:rsid w:val="1494A894"/>
    <w:rsid w:val="14FBFAA6"/>
    <w:rsid w:val="16684867"/>
    <w:rsid w:val="1697CB07"/>
    <w:rsid w:val="16D5F59E"/>
    <w:rsid w:val="16F3C02E"/>
    <w:rsid w:val="18339B68"/>
    <w:rsid w:val="18C54E93"/>
    <w:rsid w:val="18C77A95"/>
    <w:rsid w:val="19202E6B"/>
    <w:rsid w:val="194EAC91"/>
    <w:rsid w:val="196819B7"/>
    <w:rsid w:val="199FE929"/>
    <w:rsid w:val="19E23BB5"/>
    <w:rsid w:val="1CD08BD0"/>
    <w:rsid w:val="1E69ED6E"/>
    <w:rsid w:val="1FA4173C"/>
    <w:rsid w:val="21929CFA"/>
    <w:rsid w:val="24B65051"/>
    <w:rsid w:val="25E5D42D"/>
    <w:rsid w:val="26799C3C"/>
    <w:rsid w:val="27C81D8C"/>
    <w:rsid w:val="2839D86E"/>
    <w:rsid w:val="2854519E"/>
    <w:rsid w:val="291C3B0F"/>
    <w:rsid w:val="2A3E01B8"/>
    <w:rsid w:val="2BEE3F91"/>
    <w:rsid w:val="2C45AE37"/>
    <w:rsid w:val="2C5365E4"/>
    <w:rsid w:val="2DF0BDFC"/>
    <w:rsid w:val="2E282FC0"/>
    <w:rsid w:val="32CBF9A4"/>
    <w:rsid w:val="34575460"/>
    <w:rsid w:val="3467CA05"/>
    <w:rsid w:val="36039A66"/>
    <w:rsid w:val="36948FFB"/>
    <w:rsid w:val="370D89FD"/>
    <w:rsid w:val="3746045B"/>
    <w:rsid w:val="378FDBEF"/>
    <w:rsid w:val="379F6AC7"/>
    <w:rsid w:val="388A0FC8"/>
    <w:rsid w:val="3936C5F7"/>
    <w:rsid w:val="39426B18"/>
    <w:rsid w:val="39C3BF9A"/>
    <w:rsid w:val="39CC30BD"/>
    <w:rsid w:val="3AAD35E6"/>
    <w:rsid w:val="3B982E2E"/>
    <w:rsid w:val="3CF360F1"/>
    <w:rsid w:val="3D0BBF05"/>
    <w:rsid w:val="414E0333"/>
    <w:rsid w:val="42F43882"/>
    <w:rsid w:val="4340427D"/>
    <w:rsid w:val="437B0089"/>
    <w:rsid w:val="446D4975"/>
    <w:rsid w:val="4491C5AF"/>
    <w:rsid w:val="4516D0EA"/>
    <w:rsid w:val="469A5CE7"/>
    <w:rsid w:val="49EF6179"/>
    <w:rsid w:val="4A73E4D4"/>
    <w:rsid w:val="4BAA971C"/>
    <w:rsid w:val="4C0FB535"/>
    <w:rsid w:val="4C58E989"/>
    <w:rsid w:val="4D029945"/>
    <w:rsid w:val="4D21E2CF"/>
    <w:rsid w:val="4E2086AA"/>
    <w:rsid w:val="4E5F16F7"/>
    <w:rsid w:val="4EFAC03D"/>
    <w:rsid w:val="4F4755F7"/>
    <w:rsid w:val="4F54A191"/>
    <w:rsid w:val="50598391"/>
    <w:rsid w:val="521B26B0"/>
    <w:rsid w:val="5328188C"/>
    <w:rsid w:val="54321593"/>
    <w:rsid w:val="545360D5"/>
    <w:rsid w:val="54C7631D"/>
    <w:rsid w:val="55E727B5"/>
    <w:rsid w:val="55EE66ED"/>
    <w:rsid w:val="56A3F187"/>
    <w:rsid w:val="570EE9F9"/>
    <w:rsid w:val="578B0197"/>
    <w:rsid w:val="57C2FB87"/>
    <w:rsid w:val="5831106C"/>
    <w:rsid w:val="58AABA5A"/>
    <w:rsid w:val="593F300C"/>
    <w:rsid w:val="59B82F74"/>
    <w:rsid w:val="5A229563"/>
    <w:rsid w:val="5A494D42"/>
    <w:rsid w:val="5A714D01"/>
    <w:rsid w:val="5A98BCE0"/>
    <w:rsid w:val="5B7762AA"/>
    <w:rsid w:val="5C4DBE19"/>
    <w:rsid w:val="5DC996E6"/>
    <w:rsid w:val="5DF978D2"/>
    <w:rsid w:val="5E4AE672"/>
    <w:rsid w:val="5F1AC627"/>
    <w:rsid w:val="5F954933"/>
    <w:rsid w:val="60066C59"/>
    <w:rsid w:val="62C55F7A"/>
    <w:rsid w:val="6491B4B1"/>
    <w:rsid w:val="65BB4316"/>
    <w:rsid w:val="65CB242F"/>
    <w:rsid w:val="65F9FCFE"/>
    <w:rsid w:val="66048AB7"/>
    <w:rsid w:val="67000621"/>
    <w:rsid w:val="67594E67"/>
    <w:rsid w:val="67E61202"/>
    <w:rsid w:val="69B56B60"/>
    <w:rsid w:val="6A954725"/>
    <w:rsid w:val="6AE9B6DE"/>
    <w:rsid w:val="6C73CC3B"/>
    <w:rsid w:val="6E0F9C9C"/>
    <w:rsid w:val="6E31014A"/>
    <w:rsid w:val="6EB5ADA0"/>
    <w:rsid w:val="6F834A8E"/>
    <w:rsid w:val="73F66C8E"/>
    <w:rsid w:val="7408E0ED"/>
    <w:rsid w:val="744FD01A"/>
    <w:rsid w:val="752996CA"/>
    <w:rsid w:val="759E64C0"/>
    <w:rsid w:val="774766AC"/>
    <w:rsid w:val="776E79A1"/>
    <w:rsid w:val="778EE046"/>
    <w:rsid w:val="799451D5"/>
    <w:rsid w:val="7A182304"/>
    <w:rsid w:val="7A2819E4"/>
    <w:rsid w:val="7A689377"/>
    <w:rsid w:val="7B461BD2"/>
    <w:rsid w:val="7ED07910"/>
    <w:rsid w:val="7ED8AB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DB9F3"/>
  <w15:docId w15:val="{21AD656A-790A-4A03-A785-1B9A0D000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404040"/>
        <w:sz w:val="18"/>
        <w:szCs w:val="18"/>
        <w:lang w:val="en-US" w:eastAsia="en-IN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1F2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961F2"/>
    <w:pPr>
      <w:keepNext/>
      <w:keepLines/>
      <w:spacing w:before="360" w:after="120" w:line="240" w:lineRule="auto"/>
      <w:outlineLvl w:val="1"/>
    </w:pPr>
    <w:rPr>
      <w:b/>
      <w:bCs/>
      <w:color w:val="2E74B5" w:themeColor="accent1" w:themeShade="BF"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1F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1F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1F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1F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1F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1F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A7AE3"/>
    <w:pPr>
      <w:pBdr>
        <w:left w:val="double" w:sz="18" w:space="4" w:color="1F4E79" w:themeColor="accent1" w:themeShade="80"/>
      </w:pBdr>
      <w:spacing w:after="0" w:line="240" w:lineRule="auto"/>
    </w:pPr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character" w:customStyle="1" w:styleId="TitleChar">
    <w:name w:val="Title Char"/>
    <w:basedOn w:val="DefaultParagraphFont"/>
    <w:link w:val="Title"/>
    <w:uiPriority w:val="10"/>
    <w:rsid w:val="00CA7AE3"/>
    <w:rPr>
      <w:rFonts w:eastAsiaTheme="majorEastAsia" w:cstheme="minorHAnsi"/>
      <w:b/>
      <w:bCs/>
      <w:color w:val="1F4E79" w:themeColor="accent1" w:themeShade="80"/>
      <w:kern w:val="28"/>
      <w:sz w:val="38"/>
      <w:szCs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11"/>
    <w:qFormat/>
    <w:pPr>
      <w:pBdr>
        <w:left w:val="single" w:sz="18" w:space="4" w:color="1F4E79"/>
      </w:pBdr>
      <w:spacing w:before="80" w:after="160" w:line="280" w:lineRule="auto"/>
    </w:pPr>
    <w:rPr>
      <w:b/>
      <w:color w:val="2E75B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BE3CD6"/>
    <w:rPr>
      <w:b/>
      <w:bCs/>
      <w:color w:val="2E74B5" w:themeColor="accent1" w:themeShade="B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  <w:szCs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99"/>
    <w:rsid w:val="008961F2"/>
    <w:pPr>
      <w:spacing w:after="160" w:line="264" w:lineRule="auto"/>
      <w:ind w:right="576"/>
    </w:pPr>
    <w:rPr>
      <w:i/>
      <w:iCs/>
      <w:color w:val="595959" w:themeColor="text1" w:themeTint="A6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8961F2"/>
    <w:rPr>
      <w:color w:val="595959" w:themeColor="text1" w:themeTint="A6"/>
    </w:rPr>
  </w:style>
  <w:style w:type="paragraph" w:styleId="NoSpacing">
    <w:name w:val="No Spacing"/>
    <w:uiPriority w:val="36"/>
    <w:qFormat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961F2"/>
    <w:rPr>
      <w:b/>
      <w:bCs/>
      <w:color w:val="2E74B5" w:themeColor="accent1" w:themeShade="BF"/>
      <w:sz w:val="24"/>
      <w:szCs w:val="24"/>
    </w:rPr>
  </w:style>
  <w:style w:type="paragraph" w:styleId="ListBullet">
    <w:name w:val="List Bullet"/>
    <w:basedOn w:val="Normal"/>
    <w:uiPriority w:val="1"/>
    <w:unhideWhenUsed/>
    <w:qFormat/>
    <w:pPr>
      <w:numPr>
        <w:numId w:val="3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2A04F7"/>
    <w:pPr>
      <w:spacing w:before="200" w:after="0" w:line="240" w:lineRule="auto"/>
      <w:ind w:left="-144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2A04F7"/>
    <w:rPr>
      <w:rFonts w:asciiTheme="majorHAnsi" w:eastAsiaTheme="majorEastAsia" w:hAnsiTheme="majorHAnsi" w:cstheme="majorBidi"/>
      <w:noProof/>
      <w:color w:val="1F4E79" w:themeColor="accent1" w:themeShade="80"/>
      <w:sz w:val="20"/>
      <w:szCs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posalTable">
    <w:name w:val="Proposal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paragraph" w:styleId="FootnoteText">
    <w:name w:val="footnote text"/>
    <w:basedOn w:val="Normal"/>
    <w:link w:val="FootnoteTextChar"/>
    <w:uiPriority w:val="12"/>
    <w:unhideWhenUsed/>
    <w:qFormat/>
    <w:pPr>
      <w:spacing w:before="140" w:after="0" w:line="240" w:lineRule="auto"/>
    </w:pPr>
    <w:rPr>
      <w:i/>
      <w:iCs/>
      <w:sz w:val="14"/>
      <w:szCs w:val="14"/>
    </w:rPr>
  </w:style>
  <w:style w:type="character" w:customStyle="1" w:styleId="FootnoteTextChar">
    <w:name w:val="Footnote Text Char"/>
    <w:basedOn w:val="DefaultParagraphFont"/>
    <w:link w:val="FootnoteText"/>
    <w:uiPriority w:val="12"/>
    <w:rPr>
      <w:i/>
      <w:iCs/>
      <w:sz w:val="14"/>
      <w:szCs w:val="14"/>
    </w:rPr>
  </w:style>
  <w:style w:type="paragraph" w:customStyle="1" w:styleId="TableTextDecimal">
    <w:name w:val="Table Text Decimal"/>
    <w:basedOn w:val="Normal"/>
    <w:uiPriority w:val="12"/>
    <w:qFormat/>
    <w:pPr>
      <w:tabs>
        <w:tab w:val="decimal" w:pos="936"/>
      </w:tabs>
      <w:spacing w:before="120" w:after="120" w:line="240" w:lineRule="auto"/>
    </w:pPr>
  </w:style>
  <w:style w:type="paragraph" w:styleId="Signature">
    <w:name w:val="Signature"/>
    <w:basedOn w:val="Normal"/>
    <w:link w:val="SignatureChar"/>
    <w:uiPriority w:val="12"/>
    <w:unhideWhenUsed/>
    <w:qFormat/>
    <w:pPr>
      <w:spacing w:before="960" w:after="0" w:line="240" w:lineRule="auto"/>
    </w:pPr>
  </w:style>
  <w:style w:type="character" w:customStyle="1" w:styleId="SignatureChar">
    <w:name w:val="Signature Char"/>
    <w:basedOn w:val="DefaultParagraphFont"/>
    <w:link w:val="Signature"/>
    <w:uiPriority w:val="12"/>
  </w:style>
  <w:style w:type="character" w:styleId="Strong">
    <w:name w:val="Strong"/>
    <w:basedOn w:val="DefaultParagraphFont"/>
    <w:uiPriority w:val="22"/>
    <w:unhideWhenUsed/>
    <w:qFormat/>
    <w:rsid w:val="00117948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1F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1F2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1F2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1F2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1F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1F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961F2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961F2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961F2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961F2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961F2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961F2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1F2"/>
    <w:rPr>
      <w:color w:val="595959" w:themeColor="text1" w:themeTint="A6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45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45D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45D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5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45DB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unhideWhenUsed/>
    <w:qFormat/>
    <w:rsid w:val="003D1903"/>
    <w:pPr>
      <w:ind w:left="720"/>
      <w:contextualSpacing/>
    </w:pPr>
  </w:style>
  <w:style w:type="table" w:customStyle="1" w:styleId="a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0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1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2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3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4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customStyle="1" w:styleId="a5">
    <w:basedOn w:val="TableNormal"/>
    <w:pPr>
      <w:spacing w:before="120" w:after="120" w:line="240" w:lineRule="auto"/>
    </w:pPr>
    <w:tblPr>
      <w:tblStyleRowBandSize w:val="1"/>
      <w:tblStyleColBandSize w:val="1"/>
      <w:tblCellMar>
        <w:top w:w="29" w:type="dxa"/>
        <w:left w:w="144" w:type="dxa"/>
        <w:bottom w:w="29" w:type="dxa"/>
        <w:right w:w="144" w:type="dxa"/>
      </w:tblCellMar>
    </w:tblPr>
    <w:tcPr>
      <w:shd w:val="clear" w:color="auto" w:fill="DEEBF6"/>
    </w:tcPr>
    <w:tblStylePr w:type="firstCol">
      <w:pPr>
        <w:jc w:val="center"/>
      </w:pPr>
    </w:tblStylePr>
  </w:style>
  <w:style w:type="table" w:styleId="GridTable2-Accent1">
    <w:name w:val="Grid Table 2 Accent 1"/>
    <w:basedOn w:val="TableNormal"/>
    <w:uiPriority w:val="47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20/10/relationships/intelligence" Target="intelligence2.xml"/></Relationship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07dhWdIeQL3XbsiXn8LUNPlL9PQ==">AMUW2mX/f/aCIvI6CSfhmm0OBoPPkQKHjVKlWw7IzkkBzjq7htjrsgKB6SyXFWgzb4HgfvACIG4J+9PWP8R3Bzj37HDqydIIdslqGbDWyYil+j5lDZ3tm1C6a3qgr3lPc+784Wrr8jCi</go:docsCustomData>
</go:gDocsCustomXmlDataStorage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1fbadb-5215-4657-8cd0-66e907a8ae8a" xsi:nil="true"/>
    <lcf76f155ced4ddcb4097134ff3c332f xmlns="a2ed0cef-3a2d-40a6-90b0-1d334f8ecdca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6FB306F8DB41A799ACF908C7C4CB" ma:contentTypeVersion="16" ma:contentTypeDescription="Create a new document." ma:contentTypeScope="" ma:versionID="19635fc1aada0307b7e81ac7e512d3fa">
  <xsd:schema xmlns:xsd="http://www.w3.org/2001/XMLSchema" xmlns:xs="http://www.w3.org/2001/XMLSchema" xmlns:p="http://schemas.microsoft.com/office/2006/metadata/properties" xmlns:ns2="a2ed0cef-3a2d-40a6-90b0-1d334f8ecdca" xmlns:ns3="631fbadb-5215-4657-8cd0-66e907a8ae8a" targetNamespace="http://schemas.microsoft.com/office/2006/metadata/properties" ma:root="true" ma:fieldsID="031381bf049acfa6cee850d3371c02df" ns2:_="" ns3:_="">
    <xsd:import namespace="a2ed0cef-3a2d-40a6-90b0-1d334f8ecdca"/>
    <xsd:import namespace="631fbadb-5215-4657-8cd0-66e907a8a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d0cef-3a2d-40a6-90b0-1d334f8ec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fbadb-5215-4657-8cd0-66e907a8a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90ccfa-17ec-4f09-83cb-84ffe74f4290}" ma:internalName="TaxCatchAll" ma:showField="CatchAllData" ma:web="631fbadb-5215-4657-8cd0-66e907a8a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2A2AB1E-F255-43D3-AD7F-1EE8A4866393}">
  <ds:schemaRefs>
    <ds:schemaRef ds:uri="http://purl.org/dc/elements/1.1/"/>
    <ds:schemaRef ds:uri="http://www.w3.org/XML/1998/namespace"/>
    <ds:schemaRef ds:uri="http://schemas.microsoft.com/office/infopath/2007/PartnerControls"/>
    <ds:schemaRef ds:uri="http://schemas.microsoft.com/office/2006/metadata/properties"/>
    <ds:schemaRef ds:uri="http://purl.org/dc/terms/"/>
    <ds:schemaRef ds:uri="http://schemas.microsoft.com/office/2006/documentManagement/types"/>
    <ds:schemaRef ds:uri="http://purl.org/dc/dcmitype/"/>
    <ds:schemaRef ds:uri="http://schemas.openxmlformats.org/package/2006/metadata/core-properties"/>
    <ds:schemaRef ds:uri="631fbadb-5215-4657-8cd0-66e907a8ae8a"/>
    <ds:schemaRef ds:uri="a2ed0cef-3a2d-40a6-90b0-1d334f8ecdca"/>
  </ds:schemaRefs>
</ds:datastoreItem>
</file>

<file path=customXml/itemProps3.xml><?xml version="1.0" encoding="utf-8"?>
<ds:datastoreItem xmlns:ds="http://schemas.openxmlformats.org/officeDocument/2006/customXml" ds:itemID="{94099B35-3284-49DF-9373-3982F7A7226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d0cef-3a2d-40a6-90b0-1d334f8ecdca"/>
    <ds:schemaRef ds:uri="631fbadb-5215-4657-8cd0-66e907a8a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1D1D55E-7C9A-4139-A6E6-CC094276B23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426</Words>
  <Characters>2433</Characters>
  <Application>Microsoft Office Word</Application>
  <DocSecurity>4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cott</dc:creator>
  <cp:keywords/>
  <cp:lastModifiedBy>Deepti Adukia</cp:lastModifiedBy>
  <cp:revision>36</cp:revision>
  <dcterms:created xsi:type="dcterms:W3CDTF">2022-12-05T05:01:00Z</dcterms:created>
  <dcterms:modified xsi:type="dcterms:W3CDTF">2022-12-22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ED936FB306F8DB41A799ACF908C7C4CB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ediaServiceImageTags">
    <vt:lpwstr/>
  </property>
  <property fmtid="{D5CDD505-2E9C-101B-9397-08002B2CF9AE}" pid="9" name="GrammarlyDocumentId">
    <vt:lpwstr>bceebe510d53dfb1d6abbb5badc9e61f6e45cc80bfbdfc7b5629567e0791be9d</vt:lpwstr>
  </property>
</Properties>
</file>